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7DB3AF" w14:textId="77777777" w:rsidR="000B6BED" w:rsidRDefault="000B6BED" w:rsidP="000B6BED">
      <w:pPr>
        <w:pStyle w:val="Title"/>
      </w:pPr>
      <w:r w:rsidRPr="006271BD">
        <w:t>Title of your Paper</w:t>
      </w:r>
    </w:p>
    <w:p w14:paraId="7E6322BA" w14:textId="77777777" w:rsidR="000B6BED" w:rsidRDefault="000B6BED" w:rsidP="000B6BED">
      <w:pPr>
        <w:pStyle w:val="ALISETitle"/>
      </w:pPr>
    </w:p>
    <w:p w14:paraId="3C3837FA" w14:textId="77777777" w:rsidR="000B6BED" w:rsidRPr="006271BD" w:rsidRDefault="000B6BED" w:rsidP="000B6BED">
      <w:pPr>
        <w:jc w:val="center"/>
        <w:rPr>
          <w:rFonts w:cs="Times New Roman"/>
        </w:rPr>
      </w:pPr>
      <w:r>
        <w:rPr>
          <w:rFonts w:cs="Times New Roman"/>
        </w:rPr>
        <w:t>First</w:t>
      </w:r>
      <w:r w:rsidRPr="006271BD">
        <w:rPr>
          <w:rFonts w:cs="Times New Roman"/>
        </w:rPr>
        <w:t>Name</w:t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Last</w:t>
      </w:r>
      <w:r w:rsidRPr="006271BD">
        <w:rPr>
          <w:rFonts w:cs="Times New Roman"/>
        </w:rPr>
        <w:t>Name</w:t>
      </w:r>
      <w:r w:rsidRPr="006271BD">
        <w:rPr>
          <w:rFonts w:cs="Times New Roman"/>
          <w:vertAlign w:val="superscript"/>
        </w:rPr>
        <w:t>a</w:t>
      </w:r>
      <w:proofErr w:type="spellEnd"/>
      <w:r>
        <w:rPr>
          <w:rFonts w:cs="Times New Roman"/>
        </w:rPr>
        <w:t xml:space="preserve"> and FirstName </w:t>
      </w:r>
      <w:proofErr w:type="spellStart"/>
      <w:r>
        <w:rPr>
          <w:rFonts w:cs="Times New Roman"/>
        </w:rPr>
        <w:t>Last</w:t>
      </w:r>
      <w:r w:rsidRPr="006271BD">
        <w:rPr>
          <w:rFonts w:cs="Times New Roman"/>
        </w:rPr>
        <w:t>Name</w:t>
      </w:r>
      <w:r w:rsidRPr="006271BD">
        <w:rPr>
          <w:rFonts w:cs="Times New Roman"/>
          <w:vertAlign w:val="superscript"/>
        </w:rPr>
        <w:t>b</w:t>
      </w:r>
      <w:proofErr w:type="spellEnd"/>
      <w:r w:rsidRPr="006271BD">
        <w:rPr>
          <w:rFonts w:cs="Times New Roman"/>
        </w:rPr>
        <w:t xml:space="preserve"> </w:t>
      </w:r>
    </w:p>
    <w:p w14:paraId="53C835C8" w14:textId="77777777" w:rsidR="000B6BED" w:rsidRPr="006271BD" w:rsidRDefault="000B6BED" w:rsidP="000B6BED">
      <w:pPr>
        <w:jc w:val="center"/>
        <w:rPr>
          <w:rFonts w:cs="Times New Roman"/>
        </w:rPr>
      </w:pPr>
      <w:proofErr w:type="spellStart"/>
      <w:r w:rsidRPr="006271BD">
        <w:rPr>
          <w:rFonts w:cs="Times New Roman"/>
          <w:vertAlign w:val="superscript"/>
        </w:rPr>
        <w:t>a</w:t>
      </w:r>
      <w:r>
        <w:rPr>
          <w:rFonts w:cs="Times New Roman"/>
        </w:rPr>
        <w:t>Affiliation</w:t>
      </w:r>
      <w:proofErr w:type="spellEnd"/>
      <w:r>
        <w:rPr>
          <w:rFonts w:cs="Times New Roman"/>
        </w:rPr>
        <w:t>, Country</w:t>
      </w:r>
      <w:r w:rsidRPr="006271BD">
        <w:rPr>
          <w:rFonts w:cs="Times New Roman"/>
        </w:rPr>
        <w:t xml:space="preserve"> (Please spell out</w:t>
      </w:r>
      <w:r>
        <w:rPr>
          <w:rFonts w:cs="Times New Roman"/>
        </w:rPr>
        <w:t xml:space="preserve"> affiliation and abbreviate country</w:t>
      </w:r>
      <w:r w:rsidRPr="006271BD">
        <w:rPr>
          <w:rFonts w:cs="Times New Roman"/>
        </w:rPr>
        <w:t>)</w:t>
      </w:r>
    </w:p>
    <w:p w14:paraId="42C409D4" w14:textId="77777777" w:rsidR="000B6BED" w:rsidRPr="006271BD" w:rsidRDefault="000B6BED" w:rsidP="000B6BED">
      <w:pPr>
        <w:jc w:val="center"/>
        <w:rPr>
          <w:rFonts w:cs="Times New Roman"/>
        </w:rPr>
      </w:pPr>
      <w:proofErr w:type="spellStart"/>
      <w:r w:rsidRPr="006271BD">
        <w:rPr>
          <w:rFonts w:cs="Times New Roman"/>
          <w:vertAlign w:val="superscript"/>
        </w:rPr>
        <w:t>b</w:t>
      </w:r>
      <w:r>
        <w:rPr>
          <w:rFonts w:cs="Times New Roman"/>
        </w:rPr>
        <w:t>Affiliation</w:t>
      </w:r>
      <w:proofErr w:type="spellEnd"/>
      <w:r>
        <w:rPr>
          <w:rFonts w:cs="Times New Roman"/>
        </w:rPr>
        <w:t>, Country</w:t>
      </w:r>
      <w:r w:rsidRPr="006271BD">
        <w:rPr>
          <w:rFonts w:cs="Times New Roman"/>
        </w:rPr>
        <w:t xml:space="preserve"> (Please spell out</w:t>
      </w:r>
      <w:r>
        <w:rPr>
          <w:rFonts w:cs="Times New Roman"/>
        </w:rPr>
        <w:t xml:space="preserve"> affiliation and abbreviate country</w:t>
      </w:r>
      <w:r w:rsidRPr="006271BD">
        <w:rPr>
          <w:rFonts w:cs="Times New Roman"/>
        </w:rPr>
        <w:t>)</w:t>
      </w:r>
    </w:p>
    <w:p w14:paraId="75B9F17D" w14:textId="77777777" w:rsidR="000B6BED" w:rsidRDefault="000B6BED" w:rsidP="000B6BED">
      <w:pPr>
        <w:jc w:val="center"/>
      </w:pPr>
      <w:r w:rsidRPr="000B315E">
        <w:t>email@email.edu</w:t>
      </w:r>
      <w:r>
        <w:t xml:space="preserve">, </w:t>
      </w:r>
      <w:r w:rsidRPr="008D123F">
        <w:t>email@email.edu</w:t>
      </w:r>
    </w:p>
    <w:p w14:paraId="797242B1" w14:textId="77777777" w:rsidR="000B6BED" w:rsidRDefault="000B6BED" w:rsidP="000B6BED">
      <w:pPr>
        <w:jc w:val="center"/>
      </w:pPr>
    </w:p>
    <w:p w14:paraId="2F756AED" w14:textId="77777777" w:rsidR="000B6BED" w:rsidRDefault="000B6BED" w:rsidP="000B6BED">
      <w:pPr>
        <w:pStyle w:val="Heading1"/>
        <w:spacing w:line="240" w:lineRule="auto"/>
        <w:contextualSpacing/>
      </w:pPr>
      <w:r>
        <w:t>ABSTRACT</w:t>
      </w:r>
    </w:p>
    <w:p w14:paraId="4693CBDB" w14:textId="77777777" w:rsidR="000B6BED" w:rsidRPr="00FB23B0" w:rsidRDefault="000B6BED" w:rsidP="000B6BED">
      <w:pPr>
        <w:spacing w:line="240" w:lineRule="auto"/>
        <w:contextualSpacing/>
      </w:pPr>
    </w:p>
    <w:p w14:paraId="2F006E85" w14:textId="77777777" w:rsidR="000B6BED" w:rsidRDefault="000B6BED" w:rsidP="000B6BED">
      <w:pPr>
        <w:adjustRightInd w:val="0"/>
        <w:snapToGrid w:val="0"/>
        <w:spacing w:line="240" w:lineRule="auto"/>
        <w:ind w:firstLine="720"/>
      </w:pPr>
      <w:r w:rsidRPr="00346625">
        <w:t>This sample paper describes the formatting requirements for A</w:t>
      </w:r>
      <w:r>
        <w:t>LISE</w:t>
      </w:r>
      <w:r w:rsidRPr="00346625">
        <w:t xml:space="preserve"> conference proceedings. Please review this document for the formatting details which are intended to provide a consistent format for our Proceedings. </w:t>
      </w:r>
      <w:r>
        <w:t>The a</w:t>
      </w:r>
      <w:r w:rsidRPr="00346625">
        <w:t>bstract should be no more than 150 words</w:t>
      </w:r>
      <w:r>
        <w:t xml:space="preserve">. </w:t>
      </w:r>
    </w:p>
    <w:p w14:paraId="3E9CB59D" w14:textId="77777777" w:rsidR="000B6BED" w:rsidRDefault="000B6BED" w:rsidP="000B6BED"/>
    <w:p w14:paraId="1CF024F3" w14:textId="77777777" w:rsidR="000B6BED" w:rsidRDefault="000B6BED" w:rsidP="000B6BED">
      <w:pPr>
        <w:spacing w:line="240" w:lineRule="auto"/>
        <w:contextualSpacing/>
        <w:rPr>
          <w:rFonts w:eastAsiaTheme="majorEastAsia" w:cstheme="majorBidi"/>
          <w:b/>
          <w:szCs w:val="32"/>
        </w:rPr>
      </w:pPr>
      <w:r w:rsidRPr="008B37A4">
        <w:rPr>
          <w:rFonts w:eastAsiaTheme="majorEastAsia" w:cstheme="majorBidi"/>
          <w:b/>
          <w:szCs w:val="32"/>
        </w:rPr>
        <w:t>ALISE RESEARCH TAXONOMY TOPICS</w:t>
      </w:r>
    </w:p>
    <w:p w14:paraId="43C63ABF" w14:textId="77777777" w:rsidR="000B6BED" w:rsidRDefault="000B6BED" w:rsidP="000B6BED">
      <w:pPr>
        <w:spacing w:line="240" w:lineRule="auto"/>
        <w:contextualSpacing/>
      </w:pPr>
    </w:p>
    <w:p w14:paraId="26C87B45" w14:textId="77777777" w:rsidR="000B6BED" w:rsidRPr="00634D55" w:rsidRDefault="000B6BED" w:rsidP="000B6BED">
      <w:pPr>
        <w:adjustRightInd w:val="0"/>
        <w:rPr>
          <w:rFonts w:cs="Times New Roman"/>
          <w:szCs w:val="24"/>
        </w:rPr>
      </w:pPr>
      <w:r w:rsidRPr="001031C4">
        <w:rPr>
          <w:rFonts w:cs="Times New Roman"/>
          <w:szCs w:val="24"/>
        </w:rPr>
        <w:t>topic1; topic2; topic3; topic4; topic5</w:t>
      </w:r>
      <w:r>
        <w:rPr>
          <w:rFonts w:cs="Times New Roman"/>
          <w:szCs w:val="24"/>
        </w:rPr>
        <w:t>.</w:t>
      </w:r>
    </w:p>
    <w:p w14:paraId="742DBD49" w14:textId="77777777" w:rsidR="000B6BED" w:rsidRDefault="000B6BED" w:rsidP="000B6BED"/>
    <w:p w14:paraId="19C394B4" w14:textId="77777777" w:rsidR="000B6BED" w:rsidRDefault="000B6BED" w:rsidP="000B6BED">
      <w:pPr>
        <w:adjustRightInd w:val="0"/>
        <w:spacing w:after="0" w:line="240" w:lineRule="auto"/>
        <w:rPr>
          <w:rFonts w:eastAsiaTheme="majorEastAsia" w:cstheme="majorBidi"/>
          <w:b/>
          <w:szCs w:val="32"/>
        </w:rPr>
      </w:pPr>
      <w:r w:rsidRPr="00FE4E2A">
        <w:rPr>
          <w:rFonts w:eastAsiaTheme="majorEastAsia" w:cstheme="majorBidi"/>
          <w:b/>
          <w:szCs w:val="32"/>
        </w:rPr>
        <w:t>AUTHOR KEYWORDS</w:t>
      </w:r>
    </w:p>
    <w:p w14:paraId="7F2C888A" w14:textId="77777777" w:rsidR="000B6BED" w:rsidRDefault="000B6BED" w:rsidP="000B6BED">
      <w:pPr>
        <w:spacing w:line="240" w:lineRule="auto"/>
        <w:contextualSpacing/>
      </w:pPr>
    </w:p>
    <w:p w14:paraId="6A7F1D73" w14:textId="77777777" w:rsidR="000B6BED" w:rsidRDefault="000B6BED" w:rsidP="000B6BED">
      <w:pPr>
        <w:adjustRightInd w:val="0"/>
        <w:snapToGrid w:val="0"/>
        <w:rPr>
          <w:rFonts w:cs="Times New Roman"/>
          <w:szCs w:val="24"/>
        </w:rPr>
      </w:pPr>
      <w:r>
        <w:rPr>
          <w:rFonts w:cs="Times New Roman"/>
          <w:szCs w:val="24"/>
        </w:rPr>
        <w:t>keyword</w:t>
      </w:r>
      <w:r w:rsidRPr="00B30A94">
        <w:rPr>
          <w:rFonts w:cs="Times New Roman"/>
          <w:szCs w:val="24"/>
        </w:rPr>
        <w:t xml:space="preserve">1; </w:t>
      </w:r>
      <w:r>
        <w:rPr>
          <w:rFonts w:cs="Times New Roman"/>
          <w:szCs w:val="24"/>
        </w:rPr>
        <w:t>keyword</w:t>
      </w:r>
      <w:r w:rsidRPr="00B30A94">
        <w:rPr>
          <w:rFonts w:cs="Times New Roman"/>
          <w:szCs w:val="24"/>
        </w:rPr>
        <w:t xml:space="preserve">2; </w:t>
      </w:r>
      <w:r>
        <w:rPr>
          <w:rFonts w:cs="Times New Roman"/>
          <w:szCs w:val="24"/>
        </w:rPr>
        <w:t>keyword</w:t>
      </w:r>
      <w:r w:rsidRPr="00B30A94">
        <w:rPr>
          <w:rFonts w:cs="Times New Roman"/>
          <w:szCs w:val="24"/>
        </w:rPr>
        <w:t xml:space="preserve">3; </w:t>
      </w:r>
      <w:r>
        <w:rPr>
          <w:rFonts w:cs="Times New Roman"/>
          <w:szCs w:val="24"/>
        </w:rPr>
        <w:t>keyword</w:t>
      </w:r>
      <w:r w:rsidRPr="00B30A94">
        <w:rPr>
          <w:rFonts w:cs="Times New Roman"/>
          <w:szCs w:val="24"/>
        </w:rPr>
        <w:t xml:space="preserve">4; </w:t>
      </w:r>
      <w:r>
        <w:rPr>
          <w:rFonts w:cs="Times New Roman"/>
          <w:szCs w:val="24"/>
        </w:rPr>
        <w:t>keyword</w:t>
      </w:r>
      <w:r w:rsidRPr="00B30A94">
        <w:rPr>
          <w:rFonts w:cs="Times New Roman"/>
          <w:szCs w:val="24"/>
        </w:rPr>
        <w:t>5.</w:t>
      </w:r>
    </w:p>
    <w:p w14:paraId="2999C6C8" w14:textId="77777777" w:rsidR="000B6BED" w:rsidRPr="00634D55" w:rsidRDefault="000B6BED" w:rsidP="000B6BED">
      <w:pPr>
        <w:adjustRightInd w:val="0"/>
        <w:snapToGrid w:val="0"/>
        <w:rPr>
          <w:rFonts w:cs="Times New Roman"/>
          <w:szCs w:val="24"/>
        </w:rPr>
      </w:pPr>
    </w:p>
    <w:p w14:paraId="0B6B9FC1" w14:textId="77777777" w:rsidR="000B6BED" w:rsidRDefault="000B6BED" w:rsidP="000B6BED">
      <w:pPr>
        <w:pStyle w:val="Heading1"/>
        <w:adjustRightInd w:val="0"/>
        <w:spacing w:before="0" w:line="240" w:lineRule="auto"/>
      </w:pPr>
      <w:r>
        <w:t xml:space="preserve">SECTION 1 </w:t>
      </w:r>
    </w:p>
    <w:p w14:paraId="3ADC7253" w14:textId="77777777" w:rsidR="000B6BED" w:rsidRPr="00EC0E25" w:rsidRDefault="000B6BED" w:rsidP="000B6BED">
      <w:pPr>
        <w:adjustRightInd w:val="0"/>
        <w:spacing w:after="0"/>
      </w:pPr>
    </w:p>
    <w:p w14:paraId="361AB15F" w14:textId="77777777" w:rsidR="000B6BED" w:rsidRDefault="000B6BED" w:rsidP="000B6BED">
      <w:pPr>
        <w:adjustRightInd w:val="0"/>
        <w:ind w:firstLine="720"/>
      </w:pPr>
      <w:r>
        <w:t xml:space="preserve">This is your text. </w:t>
      </w:r>
      <w:r w:rsidRPr="00DE4023">
        <w:t>Papers should be 2000-2500 words in length excluding references. Any tables, figures, or other graphics should be embedded in the document.</w:t>
      </w:r>
    </w:p>
    <w:p w14:paraId="39134D79" w14:textId="77777777" w:rsidR="000B6BED" w:rsidRDefault="000B6BED" w:rsidP="000B6BED">
      <w:pPr>
        <w:spacing w:line="240" w:lineRule="auto"/>
        <w:ind w:firstLine="720"/>
        <w:contextualSpacing/>
      </w:pPr>
    </w:p>
    <w:p w14:paraId="348FEB22" w14:textId="77777777" w:rsidR="000B6BED" w:rsidRDefault="000B6BED" w:rsidP="000B6BED">
      <w:pPr>
        <w:pStyle w:val="Heading1"/>
        <w:spacing w:line="240" w:lineRule="auto"/>
        <w:contextualSpacing/>
      </w:pPr>
      <w:r>
        <w:lastRenderedPageBreak/>
        <w:t xml:space="preserve">SECTION 2 </w:t>
      </w:r>
    </w:p>
    <w:p w14:paraId="103C3878" w14:textId="77777777" w:rsidR="000B6BED" w:rsidRDefault="000B6BED" w:rsidP="000B6BED">
      <w:pPr>
        <w:spacing w:line="240" w:lineRule="auto"/>
        <w:contextualSpacing/>
      </w:pPr>
      <w:r>
        <w:tab/>
      </w:r>
    </w:p>
    <w:p w14:paraId="714F0126" w14:textId="77777777" w:rsidR="000B6BED" w:rsidRDefault="000B6BED" w:rsidP="000B6BED">
      <w:pPr>
        <w:spacing w:line="240" w:lineRule="auto"/>
        <w:ind w:firstLine="720"/>
        <w:contextualSpacing/>
      </w:pPr>
      <w:r>
        <w:t xml:space="preserve">This is your text. </w:t>
      </w:r>
    </w:p>
    <w:p w14:paraId="7EEBF96D" w14:textId="77777777" w:rsidR="000B6BED" w:rsidRDefault="000B6BED" w:rsidP="000B6BED">
      <w:pPr>
        <w:spacing w:line="240" w:lineRule="auto"/>
        <w:contextualSpacing/>
      </w:pPr>
    </w:p>
    <w:p w14:paraId="3DCCB6B8" w14:textId="77777777" w:rsidR="000B6BED" w:rsidRDefault="000B6BED" w:rsidP="000B6BED">
      <w:pPr>
        <w:pStyle w:val="Heading2"/>
      </w:pPr>
      <w:r>
        <w:t xml:space="preserve">This is your subheading. </w:t>
      </w:r>
    </w:p>
    <w:p w14:paraId="718A8EE0" w14:textId="77777777" w:rsidR="000B6BED" w:rsidRDefault="000B6BED" w:rsidP="000B6BED">
      <w:pPr>
        <w:spacing w:line="240" w:lineRule="auto"/>
        <w:contextualSpacing/>
      </w:pPr>
    </w:p>
    <w:p w14:paraId="6B982600" w14:textId="77777777" w:rsidR="000B6BED" w:rsidRDefault="000B6BED" w:rsidP="000B6BED">
      <w:pPr>
        <w:spacing w:line="240" w:lineRule="auto"/>
        <w:contextualSpacing/>
      </w:pPr>
      <w:r>
        <w:tab/>
        <w:t>This is your text.</w:t>
      </w:r>
      <w:r>
        <w:tab/>
        <w:t xml:space="preserve"> </w:t>
      </w:r>
    </w:p>
    <w:p w14:paraId="46F6CD4E" w14:textId="77777777" w:rsidR="000B6BED" w:rsidRDefault="000B6BED" w:rsidP="000B6BED">
      <w:pPr>
        <w:spacing w:line="240" w:lineRule="auto"/>
        <w:contextualSpacing/>
        <w:rPr>
          <w:b/>
          <w:bCs/>
        </w:rPr>
      </w:pPr>
      <w:r w:rsidRPr="00433878">
        <w:rPr>
          <w:b/>
          <w:bCs/>
        </w:rPr>
        <w:t>Table 1</w:t>
      </w:r>
    </w:p>
    <w:p w14:paraId="052EF431" w14:textId="77777777" w:rsidR="000B6BED" w:rsidRPr="004D0C1E" w:rsidRDefault="000B6BED" w:rsidP="000B6BED">
      <w:pPr>
        <w:spacing w:line="240" w:lineRule="auto"/>
        <w:contextualSpacing/>
        <w:rPr>
          <w:i/>
          <w:iCs/>
        </w:rPr>
      </w:pPr>
      <w:r w:rsidRPr="004D0C1E">
        <w:rPr>
          <w:i/>
          <w:iCs/>
        </w:rPr>
        <w:t>Table Title</w:t>
      </w:r>
    </w:p>
    <w:p w14:paraId="755AC0E2" w14:textId="77777777" w:rsidR="000B6BED" w:rsidRDefault="000B6BED" w:rsidP="000B6BED">
      <w:pPr>
        <w:spacing w:line="240" w:lineRule="auto"/>
        <w:contextualSpacing/>
      </w:pPr>
    </w:p>
    <w:tbl>
      <w:tblPr>
        <w:tblW w:w="5451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88"/>
        <w:gridCol w:w="1277"/>
        <w:gridCol w:w="1543"/>
        <w:gridCol w:w="1543"/>
      </w:tblGrid>
      <w:tr w:rsidR="000B6BED" w14:paraId="3D7618F4" w14:textId="77777777" w:rsidTr="007E6DC0">
        <w:trPr>
          <w:trHeight w:val="197"/>
          <w:jc w:val="center"/>
        </w:trPr>
        <w:tc>
          <w:tcPr>
            <w:tcW w:w="1088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</w:tcPr>
          <w:p w14:paraId="35A68A13" w14:textId="77777777" w:rsidR="000B6BED" w:rsidRPr="00E516DB" w:rsidRDefault="000B6BED" w:rsidP="007E6DC0">
            <w:pPr>
              <w:adjustRightInd w:val="0"/>
              <w:spacing w:after="0" w:line="240" w:lineRule="auto"/>
              <w:rPr>
                <w:szCs w:val="24"/>
              </w:rPr>
            </w:pPr>
          </w:p>
        </w:tc>
        <w:tc>
          <w:tcPr>
            <w:tcW w:w="1277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510BCB00" w14:textId="77777777" w:rsidR="000B6BED" w:rsidRPr="00E516DB" w:rsidRDefault="000B6BED" w:rsidP="007E6DC0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Column heading</w:t>
            </w:r>
          </w:p>
        </w:tc>
        <w:tc>
          <w:tcPr>
            <w:tcW w:w="1543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4C779F82" w14:textId="77777777" w:rsidR="000B6BED" w:rsidRPr="00E516DB" w:rsidRDefault="000B6BED" w:rsidP="007E6DC0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Column heading</w:t>
            </w:r>
          </w:p>
        </w:tc>
        <w:tc>
          <w:tcPr>
            <w:tcW w:w="1543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</w:tcPr>
          <w:p w14:paraId="242F1645" w14:textId="77777777" w:rsidR="000B6BED" w:rsidRPr="00E516DB" w:rsidRDefault="000B6BED" w:rsidP="007E6DC0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Column heading</w:t>
            </w:r>
          </w:p>
        </w:tc>
      </w:tr>
      <w:tr w:rsidR="000B6BED" w14:paraId="7ADD2E32" w14:textId="77777777" w:rsidTr="007E6DC0">
        <w:trPr>
          <w:trHeight w:val="206"/>
          <w:jc w:val="center"/>
        </w:trPr>
        <w:tc>
          <w:tcPr>
            <w:tcW w:w="1088" w:type="dxa"/>
            <w:vAlign w:val="center"/>
          </w:tcPr>
          <w:p w14:paraId="76A811D8" w14:textId="77777777" w:rsidR="000B6BED" w:rsidRPr="00E516DB" w:rsidRDefault="000B6BED" w:rsidP="007E6DC0">
            <w:pPr>
              <w:adjustRightInd w:val="0"/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Row 1</w:t>
            </w:r>
          </w:p>
        </w:tc>
        <w:tc>
          <w:tcPr>
            <w:tcW w:w="1277" w:type="dxa"/>
            <w:vAlign w:val="center"/>
          </w:tcPr>
          <w:p w14:paraId="28C17711" w14:textId="77777777" w:rsidR="000B6BED" w:rsidRPr="00E516DB" w:rsidRDefault="000B6BED" w:rsidP="007E6DC0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 w:rsidRPr="00E516DB">
              <w:rPr>
                <w:szCs w:val="24"/>
              </w:rPr>
              <w:t>0.3013</w:t>
            </w:r>
          </w:p>
        </w:tc>
        <w:tc>
          <w:tcPr>
            <w:tcW w:w="1543" w:type="dxa"/>
            <w:vAlign w:val="center"/>
          </w:tcPr>
          <w:p w14:paraId="21019AB9" w14:textId="77777777" w:rsidR="000B6BED" w:rsidRPr="00E516DB" w:rsidRDefault="000B6BED" w:rsidP="007E6DC0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 w:rsidRPr="00E516DB">
              <w:rPr>
                <w:szCs w:val="24"/>
              </w:rPr>
              <w:t>0.243315</w:t>
            </w:r>
          </w:p>
        </w:tc>
        <w:tc>
          <w:tcPr>
            <w:tcW w:w="1543" w:type="dxa"/>
          </w:tcPr>
          <w:p w14:paraId="559972FD" w14:textId="77777777" w:rsidR="000B6BED" w:rsidRPr="00E516DB" w:rsidRDefault="000B6BED" w:rsidP="007E6DC0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0.245666</w:t>
            </w:r>
          </w:p>
        </w:tc>
      </w:tr>
      <w:tr w:rsidR="000B6BED" w:rsidRPr="006A6AAB" w14:paraId="149DE132" w14:textId="77777777" w:rsidTr="007E6DC0">
        <w:trPr>
          <w:trHeight w:val="206"/>
          <w:jc w:val="center"/>
        </w:trPr>
        <w:tc>
          <w:tcPr>
            <w:tcW w:w="1088" w:type="dxa"/>
            <w:vAlign w:val="center"/>
          </w:tcPr>
          <w:p w14:paraId="12422FA6" w14:textId="77777777" w:rsidR="000B6BED" w:rsidRPr="00E516DB" w:rsidRDefault="000B6BED" w:rsidP="007E6DC0">
            <w:pPr>
              <w:adjustRightInd w:val="0"/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Row 2</w:t>
            </w:r>
          </w:p>
        </w:tc>
        <w:tc>
          <w:tcPr>
            <w:tcW w:w="1277" w:type="dxa"/>
            <w:vAlign w:val="center"/>
          </w:tcPr>
          <w:p w14:paraId="102AB3F9" w14:textId="77777777" w:rsidR="000B6BED" w:rsidRPr="005F53E4" w:rsidRDefault="000B6BED" w:rsidP="007E6DC0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 w:rsidRPr="005F53E4">
              <w:rPr>
                <w:szCs w:val="24"/>
              </w:rPr>
              <w:t>0.0005445</w:t>
            </w:r>
          </w:p>
        </w:tc>
        <w:tc>
          <w:tcPr>
            <w:tcW w:w="1543" w:type="dxa"/>
            <w:vAlign w:val="center"/>
          </w:tcPr>
          <w:p w14:paraId="51470191" w14:textId="77777777" w:rsidR="000B6BED" w:rsidRPr="005F53E4" w:rsidRDefault="000B6BED" w:rsidP="007E6DC0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 w:rsidRPr="005F53E4">
              <w:rPr>
                <w:szCs w:val="24"/>
              </w:rPr>
              <w:t>0.7030842</w:t>
            </w:r>
          </w:p>
        </w:tc>
        <w:tc>
          <w:tcPr>
            <w:tcW w:w="1543" w:type="dxa"/>
          </w:tcPr>
          <w:p w14:paraId="2C13F4AA" w14:textId="77777777" w:rsidR="000B6BED" w:rsidRPr="005F53E4" w:rsidRDefault="000B6BED" w:rsidP="007E6DC0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 w:rsidRPr="005F53E4">
              <w:rPr>
                <w:szCs w:val="24"/>
              </w:rPr>
              <w:t>0.9876</w:t>
            </w:r>
          </w:p>
        </w:tc>
      </w:tr>
      <w:tr w:rsidR="000B6BED" w:rsidRPr="006A6AAB" w14:paraId="08FC64A1" w14:textId="77777777" w:rsidTr="007E6DC0">
        <w:trPr>
          <w:trHeight w:val="206"/>
          <w:jc w:val="center"/>
        </w:trPr>
        <w:tc>
          <w:tcPr>
            <w:tcW w:w="1088" w:type="dxa"/>
            <w:vAlign w:val="center"/>
          </w:tcPr>
          <w:p w14:paraId="07D500ED" w14:textId="77777777" w:rsidR="000B6BED" w:rsidRDefault="000B6BED" w:rsidP="007E6DC0">
            <w:pPr>
              <w:adjustRightInd w:val="0"/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Row 3</w:t>
            </w:r>
          </w:p>
        </w:tc>
        <w:tc>
          <w:tcPr>
            <w:tcW w:w="1277" w:type="dxa"/>
            <w:vAlign w:val="center"/>
          </w:tcPr>
          <w:p w14:paraId="11913BB3" w14:textId="77777777" w:rsidR="000B6BED" w:rsidRPr="005F53E4" w:rsidRDefault="000B6BED" w:rsidP="007E6DC0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   </w:t>
            </w:r>
            <w:r w:rsidRPr="00E516DB">
              <w:rPr>
                <w:szCs w:val="24"/>
              </w:rPr>
              <w:t>0.05895</w:t>
            </w:r>
          </w:p>
        </w:tc>
        <w:tc>
          <w:tcPr>
            <w:tcW w:w="1543" w:type="dxa"/>
            <w:vAlign w:val="center"/>
          </w:tcPr>
          <w:p w14:paraId="0BABECF7" w14:textId="77777777" w:rsidR="000B6BED" w:rsidRPr="005F53E4" w:rsidRDefault="000B6BED" w:rsidP="007E6DC0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 w:rsidRPr="00E516DB">
              <w:rPr>
                <w:szCs w:val="24"/>
              </w:rPr>
              <w:t>0.4292313</w:t>
            </w:r>
          </w:p>
        </w:tc>
        <w:tc>
          <w:tcPr>
            <w:tcW w:w="1543" w:type="dxa"/>
          </w:tcPr>
          <w:p w14:paraId="5DAE7647" w14:textId="77777777" w:rsidR="000B6BED" w:rsidRPr="005F53E4" w:rsidRDefault="000B6BED" w:rsidP="007E6DC0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0.154677</w:t>
            </w:r>
          </w:p>
        </w:tc>
      </w:tr>
      <w:tr w:rsidR="000B6BED" w:rsidRPr="006A6AAB" w14:paraId="5C531EC1" w14:textId="77777777" w:rsidTr="007E6DC0">
        <w:trPr>
          <w:trHeight w:val="206"/>
          <w:jc w:val="center"/>
        </w:trPr>
        <w:tc>
          <w:tcPr>
            <w:tcW w:w="1088" w:type="dxa"/>
            <w:tcBorders>
              <w:bottom w:val="single" w:sz="12" w:space="0" w:color="auto"/>
            </w:tcBorders>
            <w:vAlign w:val="center"/>
          </w:tcPr>
          <w:p w14:paraId="55AD1801" w14:textId="77777777" w:rsidR="000B6BED" w:rsidRDefault="000B6BED" w:rsidP="007E6DC0">
            <w:pPr>
              <w:adjustRightInd w:val="0"/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Row 4</w:t>
            </w:r>
          </w:p>
        </w:tc>
        <w:tc>
          <w:tcPr>
            <w:tcW w:w="1277" w:type="dxa"/>
            <w:tcBorders>
              <w:bottom w:val="single" w:sz="12" w:space="0" w:color="auto"/>
            </w:tcBorders>
            <w:vAlign w:val="center"/>
          </w:tcPr>
          <w:p w14:paraId="6C7EBBF2" w14:textId="77777777" w:rsidR="000B6BED" w:rsidRDefault="000B6BED" w:rsidP="007E6DC0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0.45678</w:t>
            </w:r>
          </w:p>
        </w:tc>
        <w:tc>
          <w:tcPr>
            <w:tcW w:w="1543" w:type="dxa"/>
            <w:tcBorders>
              <w:bottom w:val="single" w:sz="12" w:space="0" w:color="auto"/>
            </w:tcBorders>
            <w:vAlign w:val="center"/>
          </w:tcPr>
          <w:p w14:paraId="54FD2E18" w14:textId="77777777" w:rsidR="000B6BED" w:rsidRPr="00E516DB" w:rsidRDefault="000B6BED" w:rsidP="007E6DC0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 w:rsidRPr="00E516DB">
              <w:rPr>
                <w:szCs w:val="24"/>
              </w:rPr>
              <w:t>0.4292313</w:t>
            </w:r>
          </w:p>
        </w:tc>
        <w:tc>
          <w:tcPr>
            <w:tcW w:w="1543" w:type="dxa"/>
            <w:tcBorders>
              <w:bottom w:val="single" w:sz="12" w:space="0" w:color="auto"/>
            </w:tcBorders>
          </w:tcPr>
          <w:p w14:paraId="0FDE403D" w14:textId="77777777" w:rsidR="000B6BED" w:rsidRDefault="000B6BED" w:rsidP="007E6DC0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0.154677</w:t>
            </w:r>
          </w:p>
        </w:tc>
      </w:tr>
    </w:tbl>
    <w:p w14:paraId="7BCFAD99" w14:textId="77777777" w:rsidR="000B6BED" w:rsidRDefault="000B6BED" w:rsidP="000B6BED">
      <w:pPr>
        <w:spacing w:line="240" w:lineRule="auto"/>
        <w:contextualSpacing/>
      </w:pPr>
    </w:p>
    <w:p w14:paraId="6943BE77" w14:textId="77777777" w:rsidR="000B6BED" w:rsidRDefault="000B6BED" w:rsidP="000B6BED">
      <w:pPr>
        <w:spacing w:line="240" w:lineRule="auto"/>
        <w:contextualSpacing/>
      </w:pPr>
    </w:p>
    <w:p w14:paraId="66EECD0B" w14:textId="77777777" w:rsidR="000B6BED" w:rsidRPr="00B439FD" w:rsidRDefault="000B6BED" w:rsidP="000B6BED">
      <w:pPr>
        <w:adjustRightInd w:val="0"/>
        <w:snapToGrid w:val="0"/>
        <w:spacing w:after="0" w:line="240" w:lineRule="auto"/>
        <w:rPr>
          <w:b/>
          <w:bCs/>
        </w:rPr>
      </w:pPr>
      <w:r w:rsidRPr="00B439FD">
        <w:rPr>
          <w:b/>
          <w:bCs/>
        </w:rPr>
        <w:t>Figure 1</w:t>
      </w:r>
    </w:p>
    <w:p w14:paraId="723D1BD3" w14:textId="77777777" w:rsidR="000B6BED" w:rsidRPr="00600115" w:rsidRDefault="000B6BED" w:rsidP="000B6BED">
      <w:pPr>
        <w:spacing w:line="240" w:lineRule="auto"/>
        <w:contextualSpacing/>
        <w:rPr>
          <w:i/>
          <w:iCs/>
        </w:rPr>
      </w:pPr>
      <w:r w:rsidRPr="00600115">
        <w:rPr>
          <w:i/>
          <w:iCs/>
        </w:rPr>
        <w:t>Figure Title</w:t>
      </w:r>
    </w:p>
    <w:p w14:paraId="2D615F05" w14:textId="77777777" w:rsidR="000B6BED" w:rsidRDefault="000B6BED" w:rsidP="000B6BED">
      <w:pPr>
        <w:spacing w:line="240" w:lineRule="auto"/>
        <w:contextualSpacing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988FD7" wp14:editId="4CD308FD">
                <wp:simplePos x="0" y="0"/>
                <wp:positionH relativeFrom="column">
                  <wp:posOffset>1778000</wp:posOffset>
                </wp:positionH>
                <wp:positionV relativeFrom="paragraph">
                  <wp:posOffset>170180</wp:posOffset>
                </wp:positionV>
                <wp:extent cx="2514600" cy="1003300"/>
                <wp:effectExtent l="0" t="0" r="19050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1003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7A720C" id="Rectangle 1" o:spid="_x0000_s1026" style="position:absolute;margin-left:140pt;margin-top:13.4pt;width:198pt;height:7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" fillcolor="#4472c4 [3204]" strokecolor="#1f3763 [1604]" strokeweight="1pt"/>
            </w:pict>
          </mc:Fallback>
        </mc:AlternateContent>
      </w:r>
    </w:p>
    <w:p w14:paraId="0B8715EA" w14:textId="77777777" w:rsidR="000B6BED" w:rsidRDefault="000B6BED" w:rsidP="000B6BED">
      <w:pPr>
        <w:spacing w:line="240" w:lineRule="auto"/>
        <w:contextualSpacing/>
      </w:pPr>
    </w:p>
    <w:p w14:paraId="58607657" w14:textId="77777777" w:rsidR="000B6BED" w:rsidRDefault="000B6BED" w:rsidP="000B6BED">
      <w:pPr>
        <w:spacing w:line="240" w:lineRule="auto"/>
        <w:contextualSpacing/>
      </w:pPr>
    </w:p>
    <w:p w14:paraId="07A8DAA0" w14:textId="77777777" w:rsidR="000B6BED" w:rsidRDefault="000B6BED" w:rsidP="000B6BED">
      <w:pPr>
        <w:spacing w:line="240" w:lineRule="auto"/>
        <w:contextualSpacing/>
      </w:pPr>
    </w:p>
    <w:p w14:paraId="73D7D8A1" w14:textId="77777777" w:rsidR="000B6BED" w:rsidRDefault="000B6BED" w:rsidP="000B6BED">
      <w:pPr>
        <w:spacing w:line="240" w:lineRule="auto"/>
        <w:contextualSpacing/>
      </w:pPr>
    </w:p>
    <w:p w14:paraId="3A9E94A5" w14:textId="77777777" w:rsidR="000B6BED" w:rsidRDefault="000B6BED" w:rsidP="000B6BED">
      <w:pPr>
        <w:spacing w:line="240" w:lineRule="auto"/>
        <w:contextualSpacing/>
      </w:pPr>
    </w:p>
    <w:p w14:paraId="70B95707" w14:textId="77777777" w:rsidR="000B6BED" w:rsidRDefault="000B6BED" w:rsidP="000B6BED">
      <w:pPr>
        <w:adjustRightInd w:val="0"/>
        <w:snapToGrid w:val="0"/>
        <w:spacing w:after="0" w:line="240" w:lineRule="auto"/>
      </w:pPr>
    </w:p>
    <w:p w14:paraId="114CA6A0" w14:textId="77777777" w:rsidR="000B6BED" w:rsidRDefault="000B6BED" w:rsidP="000B6BED">
      <w:pPr>
        <w:pStyle w:val="Heading1"/>
        <w:spacing w:line="240" w:lineRule="auto"/>
        <w:contextualSpacing/>
      </w:pPr>
    </w:p>
    <w:p w14:paraId="44A0FE00" w14:textId="77777777" w:rsidR="000B6BED" w:rsidRDefault="000B6BED" w:rsidP="000B6BED">
      <w:pPr>
        <w:pStyle w:val="Heading1"/>
        <w:spacing w:line="240" w:lineRule="auto"/>
        <w:contextualSpacing/>
      </w:pPr>
      <w:r>
        <w:t>REFERENCES</w:t>
      </w:r>
    </w:p>
    <w:p w14:paraId="6F3D107A" w14:textId="77777777" w:rsidR="000B6BED" w:rsidRPr="006271BD" w:rsidRDefault="000B6BED" w:rsidP="000B6BED">
      <w:pPr>
        <w:adjustRightInd w:val="0"/>
        <w:spacing w:after="0" w:line="240" w:lineRule="auto"/>
      </w:pPr>
    </w:p>
    <w:p w14:paraId="14AE074B" w14:textId="77777777" w:rsidR="000B6BED" w:rsidRDefault="000B6BED" w:rsidP="000B6BED">
      <w:pPr>
        <w:spacing w:line="240" w:lineRule="auto"/>
        <w:ind w:left="720" w:hanging="720"/>
        <w:contextualSpacing/>
      </w:pPr>
      <w:r>
        <w:t xml:space="preserve">Edwards, M. M., &amp; Thornton, E. (2013). Library outreach: Introducing campus childcare providers to the academic library. </w:t>
      </w:r>
      <w:r w:rsidRPr="00167615">
        <w:rPr>
          <w:i/>
        </w:rPr>
        <w:t>Education Libraries</w:t>
      </w:r>
      <w:r>
        <w:t xml:space="preserve">, </w:t>
      </w:r>
      <w:r w:rsidRPr="00105BA9">
        <w:rPr>
          <w:iCs/>
        </w:rPr>
        <w:t>36</w:t>
      </w:r>
      <w:r>
        <w:t>(2), 4-16.</w:t>
      </w:r>
    </w:p>
    <w:p w14:paraId="735A7C2B" w14:textId="77777777" w:rsidR="000B6BED" w:rsidRDefault="000B6BED" w:rsidP="000B6BED">
      <w:pPr>
        <w:spacing w:line="240" w:lineRule="auto"/>
        <w:ind w:left="720" w:hanging="720"/>
        <w:contextualSpacing/>
      </w:pPr>
    </w:p>
    <w:p w14:paraId="715A791A" w14:textId="77777777" w:rsidR="000B6BED" w:rsidRDefault="000B6BED" w:rsidP="000B6BED">
      <w:pPr>
        <w:spacing w:line="240" w:lineRule="auto"/>
        <w:contextualSpacing/>
      </w:pPr>
    </w:p>
    <w:p w14:paraId="36E4C179" w14:textId="77777777" w:rsidR="000B6BED" w:rsidRDefault="000B6BED" w:rsidP="000B6BED">
      <w:pPr>
        <w:spacing w:line="240" w:lineRule="auto"/>
        <w:contextualSpacing/>
      </w:pPr>
    </w:p>
    <w:p w14:paraId="00DF0F82" w14:textId="77777777" w:rsidR="000B6BED" w:rsidRDefault="000B6BED" w:rsidP="000B6BED">
      <w:pPr>
        <w:spacing w:line="240" w:lineRule="auto"/>
        <w:contextualSpacing/>
      </w:pPr>
    </w:p>
    <w:p w14:paraId="0862ABD2" w14:textId="77777777" w:rsidR="000B6BED" w:rsidRDefault="000B6BED" w:rsidP="000B6BED">
      <w:pPr>
        <w:spacing w:line="240" w:lineRule="auto"/>
        <w:contextualSpacing/>
      </w:pPr>
    </w:p>
    <w:p w14:paraId="4C66569B" w14:textId="77777777" w:rsidR="000B6BED" w:rsidRDefault="000B6BED" w:rsidP="000B6BED">
      <w:pPr>
        <w:spacing w:line="240" w:lineRule="auto"/>
        <w:contextualSpacing/>
      </w:pPr>
    </w:p>
    <w:p w14:paraId="0D1549F2" w14:textId="77777777" w:rsidR="000B6BED" w:rsidRDefault="000B6BED" w:rsidP="000B6BED">
      <w:pPr>
        <w:spacing w:line="240" w:lineRule="auto"/>
        <w:contextualSpacing/>
      </w:pPr>
    </w:p>
    <w:p w14:paraId="04C28B9B" w14:textId="77777777" w:rsidR="000B6BED" w:rsidRDefault="000B6BED" w:rsidP="000B6BED">
      <w:pPr>
        <w:spacing w:line="240" w:lineRule="auto"/>
        <w:contextualSpacing/>
      </w:pPr>
    </w:p>
    <w:p w14:paraId="36725FBF" w14:textId="77777777" w:rsidR="000B6BED" w:rsidRDefault="000B6BED" w:rsidP="000B6BED">
      <w:pPr>
        <w:spacing w:line="240" w:lineRule="auto"/>
        <w:contextualSpacing/>
      </w:pPr>
    </w:p>
    <w:p w14:paraId="5CD00331" w14:textId="77777777" w:rsidR="000B6BED" w:rsidRDefault="000B6BED" w:rsidP="000B6BED">
      <w:pPr>
        <w:spacing w:line="240" w:lineRule="auto"/>
        <w:contextualSpacing/>
      </w:pPr>
    </w:p>
    <w:p w14:paraId="331762B7" w14:textId="77777777" w:rsidR="000B6BED" w:rsidRDefault="000B6BED" w:rsidP="000B6BED">
      <w:pPr>
        <w:spacing w:line="240" w:lineRule="auto"/>
        <w:contextualSpacing/>
      </w:pPr>
    </w:p>
    <w:p w14:paraId="2332E03F" w14:textId="77777777" w:rsidR="000B6BED" w:rsidRDefault="000B6BED" w:rsidP="000B6BED">
      <w:pPr>
        <w:spacing w:line="240" w:lineRule="auto"/>
        <w:contextualSpacing/>
      </w:pPr>
    </w:p>
    <w:p w14:paraId="71D19B96" w14:textId="77777777" w:rsidR="000B6BED" w:rsidRDefault="000B6BED" w:rsidP="000B6BED">
      <w:pPr>
        <w:spacing w:line="240" w:lineRule="auto"/>
        <w:contextualSpacing/>
      </w:pPr>
    </w:p>
    <w:p w14:paraId="114ACD5F" w14:textId="77777777" w:rsidR="000B6BED" w:rsidRDefault="000B6BED" w:rsidP="000B6BED">
      <w:pPr>
        <w:spacing w:line="240" w:lineRule="auto"/>
        <w:contextualSpacing/>
      </w:pPr>
    </w:p>
    <w:p w14:paraId="7DB55CFF" w14:textId="77777777" w:rsidR="000B6BED" w:rsidRDefault="000B6BED" w:rsidP="000B6BED">
      <w:pPr>
        <w:spacing w:line="240" w:lineRule="auto"/>
        <w:contextualSpacing/>
      </w:pPr>
    </w:p>
    <w:p w14:paraId="31BD9846" w14:textId="77777777" w:rsidR="000B6BED" w:rsidRDefault="000B6BED" w:rsidP="000B6BED">
      <w:pPr>
        <w:spacing w:line="240" w:lineRule="auto"/>
        <w:contextualSpacing/>
      </w:pPr>
    </w:p>
    <w:p w14:paraId="51879629" w14:textId="77777777" w:rsidR="000B6BED" w:rsidRDefault="000B6BED" w:rsidP="000B6BED">
      <w:pPr>
        <w:spacing w:line="240" w:lineRule="auto"/>
        <w:contextualSpacing/>
      </w:pPr>
    </w:p>
    <w:p w14:paraId="19D5A53F" w14:textId="77777777" w:rsidR="00517ED8" w:rsidRDefault="00517ED8">
      <w:pPr>
        <w:spacing w:after="0" w:line="240" w:lineRule="auto"/>
        <w:rPr>
          <w:rFonts w:ascii="Libre Franklin" w:eastAsia="Libre Franklin" w:hAnsi="Libre Franklin" w:cs="Libre Franklin"/>
          <w:sz w:val="24"/>
          <w:szCs w:val="24"/>
        </w:rPr>
      </w:pPr>
    </w:p>
    <w:sectPr w:rsidR="00517ED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ibre Franklin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F1074C"/>
    <w:multiLevelType w:val="hybridMultilevel"/>
    <w:tmpl w:val="43822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64999"/>
    <w:multiLevelType w:val="multilevel"/>
    <w:tmpl w:val="6ADAC2BA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302959EA"/>
    <w:multiLevelType w:val="hybridMultilevel"/>
    <w:tmpl w:val="C4C2F712"/>
    <w:lvl w:ilvl="0" w:tplc="35FEB15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024D65"/>
    <w:multiLevelType w:val="hybridMultilevel"/>
    <w:tmpl w:val="C4FA5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A40597"/>
    <w:multiLevelType w:val="multilevel"/>
    <w:tmpl w:val="48A69B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jY1MTEzNjW0NDNT0lEKTi0uzszPAykwrQUA25MUJCwAAAA="/>
  </w:docVars>
  <w:rsids>
    <w:rsidRoot w:val="00517ED8"/>
    <w:rsid w:val="00026E76"/>
    <w:rsid w:val="0004106B"/>
    <w:rsid w:val="000443FA"/>
    <w:rsid w:val="000B6BED"/>
    <w:rsid w:val="00166C53"/>
    <w:rsid w:val="001925F1"/>
    <w:rsid w:val="00216E50"/>
    <w:rsid w:val="00245047"/>
    <w:rsid w:val="0024610D"/>
    <w:rsid w:val="00263360"/>
    <w:rsid w:val="002A1E10"/>
    <w:rsid w:val="002E12B9"/>
    <w:rsid w:val="00321A61"/>
    <w:rsid w:val="00333452"/>
    <w:rsid w:val="003709FE"/>
    <w:rsid w:val="003C1634"/>
    <w:rsid w:val="004D47C3"/>
    <w:rsid w:val="004D67EB"/>
    <w:rsid w:val="004E5B29"/>
    <w:rsid w:val="00510C00"/>
    <w:rsid w:val="00517ED8"/>
    <w:rsid w:val="00534ADC"/>
    <w:rsid w:val="0054746B"/>
    <w:rsid w:val="00555942"/>
    <w:rsid w:val="00557C10"/>
    <w:rsid w:val="0057256E"/>
    <w:rsid w:val="00575564"/>
    <w:rsid w:val="005D28CF"/>
    <w:rsid w:val="00684310"/>
    <w:rsid w:val="006C0540"/>
    <w:rsid w:val="006E682F"/>
    <w:rsid w:val="007004D9"/>
    <w:rsid w:val="00725683"/>
    <w:rsid w:val="007C11D2"/>
    <w:rsid w:val="007E6DCE"/>
    <w:rsid w:val="0085334A"/>
    <w:rsid w:val="009320FC"/>
    <w:rsid w:val="009C21A3"/>
    <w:rsid w:val="009D0EFF"/>
    <w:rsid w:val="00A136FC"/>
    <w:rsid w:val="00AC3903"/>
    <w:rsid w:val="00AD7B02"/>
    <w:rsid w:val="00B065FF"/>
    <w:rsid w:val="00B355BB"/>
    <w:rsid w:val="00B55BC3"/>
    <w:rsid w:val="00B76CC5"/>
    <w:rsid w:val="00B870BC"/>
    <w:rsid w:val="00B93E42"/>
    <w:rsid w:val="00BF0D04"/>
    <w:rsid w:val="00C04CF2"/>
    <w:rsid w:val="00CD3A53"/>
    <w:rsid w:val="00D14356"/>
    <w:rsid w:val="00D64896"/>
    <w:rsid w:val="00D80556"/>
    <w:rsid w:val="00DB65DE"/>
    <w:rsid w:val="00E81AAA"/>
    <w:rsid w:val="00F14DB7"/>
    <w:rsid w:val="00F8046B"/>
    <w:rsid w:val="00F833D3"/>
    <w:rsid w:val="00F91029"/>
    <w:rsid w:val="00FD0117"/>
    <w:rsid w:val="00FE0858"/>
    <w:rsid w:val="00FF3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32670"/>
  <w15:docId w15:val="{46920355-0EC4-45BC-AB1A-94FE4D088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00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79F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61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10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B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B2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84310"/>
    <w:rPr>
      <w:color w:val="605E5C"/>
      <w:shd w:val="clear" w:color="auto" w:fill="E1DFDD"/>
    </w:rPr>
  </w:style>
  <w:style w:type="character" w:customStyle="1" w:styleId="TitleChar">
    <w:name w:val="Title Char"/>
    <w:basedOn w:val="DefaultParagraphFont"/>
    <w:link w:val="Title"/>
    <w:uiPriority w:val="10"/>
    <w:rsid w:val="000B6BED"/>
    <w:rPr>
      <w:b/>
      <w:sz w:val="72"/>
      <w:szCs w:val="72"/>
    </w:rPr>
  </w:style>
  <w:style w:type="paragraph" w:customStyle="1" w:styleId="ALISETitle">
    <w:name w:val="ALISE_Title"/>
    <w:basedOn w:val="Title"/>
    <w:link w:val="ALISETitleChar"/>
    <w:rsid w:val="000B6BED"/>
    <w:pPr>
      <w:keepNext w:val="0"/>
      <w:keepLines w:val="0"/>
      <w:spacing w:before="0" w:after="0" w:line="240" w:lineRule="auto"/>
      <w:contextualSpacing/>
      <w:jc w:val="center"/>
    </w:pPr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character" w:customStyle="1" w:styleId="ALISETitleChar">
    <w:name w:val="ALISE_Title Char"/>
    <w:basedOn w:val="TitleChar"/>
    <w:link w:val="ALISETitle"/>
    <w:rsid w:val="000B6BED"/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95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3ersxqfhdkcon3ftbq+99QzkFlA==">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bria Happ</dc:creator>
  <cp:lastModifiedBy>Mckenna Admin</cp:lastModifiedBy>
  <cp:revision>3</cp:revision>
  <dcterms:created xsi:type="dcterms:W3CDTF">2021-01-11T12:56:00Z</dcterms:created>
  <dcterms:modified xsi:type="dcterms:W3CDTF">2021-01-11T12:57:00Z</dcterms:modified>
</cp:coreProperties>
</file>